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Kabul,</w:t>
      </w:r>
      <w:r>
        <w:t xml:space="preserve"> </w:t>
      </w:r>
      <w:r>
        <w:t xml:space="preserve">Afghanistan</w:t>
      </w:r>
    </w:p>
    <w:bookmarkStart w:id="21" w:name="internship-application-letter"/>
    <w:p>
      <w:pPr>
        <w:pStyle w:val="Heading1"/>
      </w:pPr>
      <w:r>
        <w:t xml:space="preserve">Internship Application Letter</w:t>
      </w:r>
    </w:p>
    <w:bookmarkStart w:id="20" w:name="Xea1b2e85193eb0604cc8b8ca5b9f66924d9f973"/>
    <w:p>
      <w:pPr>
        <w:pStyle w:val="Heading2"/>
      </w:pPr>
      <w:r>
        <w:t xml:space="preserve">Application for Architectural Internship Position</w:t>
      </w:r>
    </w:p>
    <w:p>
      <w:pPr>
        <w:pStyle w:val="FirstParagraph"/>
      </w:pPr>
      <w:r>
        <w:t xml:space="preserve">Submitted to the Architectural Firm in Afghanistan Kabul</w:t>
      </w:r>
    </w:p>
    <w:bookmarkEnd w:id="20"/>
    <w:bookmarkEnd w:id="21"/>
    <w:p>
      <w:pPr>
        <w:pStyle w:val="BodyText"/>
      </w:pPr>
      <w:r>
        <w:rPr>
          <w:bCs/>
          <w:b/>
        </w:rPr>
        <w:t xml:space="preserve">Dear Hiring Manager,</w:t>
      </w:r>
    </w:p>
    <w:p>
      <w:pPr>
        <w:pStyle w:val="BodyText"/>
      </w:pPr>
      <w:r>
        <w:t xml:space="preserve">It is with profound enthusiasm and deep respect for Afghanistan's architectural heritage that I submit my application for the Architectural Internship position at your esteemed firm in Kabul. As a dedicated architecture student deeply committed to contributing to the reconstruction and cultural preservation of Afghanistan, I have followed your firm's impactful work on projects such as the Kabul Riverfront Development Initiative and the restoration of historic structures in Old Kabul. This internship represents not merely a professional opportunity, but a chance to actively participate in shaping the future of my homeland where architectural innovation meets profound cultural significance.</w:t>
      </w:r>
    </w:p>
    <w:p>
      <w:pPr>
        <w:pStyle w:val="BodyText"/>
      </w:pPr>
      <w:r>
        <w:t xml:space="preserve">My academic journey at [Your University Name] has equipped me with comprehensive theoretical knowledge and practical skills directly applicable to the unique context of Afghanistan Kabul. I have completed specialized coursework in sustainable desert architecture, seismic-resistant design (critical for Kabul's earthquake-prone region), and vernacular building techniques prevalent across Afghan communities. My final-year thesis, "Adaptive Reuse of Traditional Qala Structures in Urban Kabul," involved extensive field research at the historic Arg-e-Shahi and Babur Gardens sites. Through this project, I documented 15 traditional mud-brick construction methods while developing digital models for their modern adaptation—skills I believe align precisely with your firm's focus on culturally sensitive urban renewal.</w:t>
      </w:r>
    </w:p>
    <w:p>
      <w:pPr>
        <w:pStyle w:val="BodyText"/>
      </w:pPr>
      <w:r>
        <w:t xml:space="preserve">What particularly resonates with me about your firm's work is the seamless integration of Afghan architectural traditions with contemporary needs. The recent completion of the Kabul City Center project, which incorporated Pashtun weaving patterns into structural facades while addressing modern infrastructure demands, exemplifies this approach. I am eager to contribute to similar initiatives as an intern, particularly in community-centered design projects that prioritize local labor and materials—such as your partnership with the Kabul Urban Development Authority on the Shahr-e-Naw housing scheme. Having volunteered with the Afghan Women's Architectural Collective last year, I gained hands-on experience documenting informal settlements in Ward 23 and developing low-cost drainage solutions using locally sourced clay, directly addressing challenges prevalent throughout Kabul.</w:t>
      </w:r>
    </w:p>
    <w:p>
      <w:pPr>
        <w:pStyle w:val="BodyText"/>
      </w:pPr>
      <w:r>
        <w:t xml:space="preserve">Afghanistan Kabul presents an unparalleled opportunity for architectural innovation where historical continuity meets urgent contemporary needs. The city's layered history—from the Timurid era's grand mosques to the Soviet-era concrete structures—creates a complex canvas demanding thoughtful intervention. I am deeply motivated by the vision articulated in your firm's 2023 Urban Resilience Report, particularly regarding "reclaiming public space through indigenous design." Having grown up amid Kabul's evolving urban landscape—from witnessing the reconstruction of Babur Garden after years of neglect to navigating the traffic-choked streets of Pul-e-Khumri— I understand that effective architecture in this context must serve both practical needs and cultural identity. My fluency in Dari and Pashto (level: professional) enables meaningful engagement with local communities, a critical asset when conducting site surveys or gathering community input for projects.</w:t>
      </w:r>
    </w:p>
    <w:p>
      <w:pPr>
        <w:pStyle w:val="BodyText"/>
      </w:pPr>
      <w:r>
        <w:t xml:space="preserve">My technical proficiency includes advanced experience with AutoCAD, Revit, and Rhino—tools I've applied to model proposed interventions for Kabul's overcrowded neighborhoods. During my summer internship at [Previous Firm Name], I assisted in developing cost-effective flood mitigation designs for the Kabul River corridor, resulting in a 20% reduction of projected material costs through strategic use of locally available gravel and recycled concrete. I also participated in the "Kabul Heritage Walk" initiative, creating digital archives of endangered architectural elements like traditional wooden *mashrabiya* screens now disappearing from downtown structures. This experience deepened my commitment to preserving Afghanistan's built heritage while addressing urgent modernization challenges.</w:t>
      </w:r>
    </w:p>
    <w:p>
      <w:pPr>
        <w:pStyle w:val="BodyText"/>
      </w:pPr>
      <w:r>
        <w:t xml:space="preserve">I recognize that working as an Architect in Kabul requires not only technical skill but also cultural sensitivity and resilience. The recent geopolitical developments have underscored the critical role of architecture in fostering community cohesion and rebuilding social infrastructure. I am prepared to contribute to your team's efforts through my ability to navigate complex site conditions, collaborate with local contractors using traditional building knowledge, and document projects with attention to both technical specifications and cultural significance. My recent volunteer work rehabilitating damaged school buildings in Charbagh district taught me how architectural interventions directly impact educational access for 300+ children—a testament to the transformative power of thoughtful design in Afghanistan Kabul.</w:t>
      </w:r>
    </w:p>
    <w:p>
      <w:pPr>
        <w:pStyle w:val="BodyText"/>
      </w:pPr>
      <w:r>
        <w:t xml:space="preserve">This internship represents a pivotal step toward my long-term goal of establishing a practice specializing in community-driven architectural solutions for post-conflict regions. Your firm's leadership in projects like the proposed Kabul Museum expansion—where historic preservation meets modern museum standards—aligns perfectly with my professional vision. I am particularly eager to learn from your team's approach to integrating passive cooling systems into residential buildings, a vital consideration given Kabul's extreme temperature variations.</w:t>
      </w:r>
    </w:p>
    <w:p>
      <w:pPr>
        <w:pStyle w:val="BodyText"/>
      </w:pPr>
      <w:r>
        <w:t xml:space="preserve">I have attached my portfolio showcasing projects relevant to Afghanistan's architectural context, including site analyses of Kabul neighborhoods and conceptual designs for community centers that incorporate local craftsmanship. My resume further details my field experience in Afghan construction environments. I am available for an interview at your earliest convenience and can be reached at [Your Email] or [Your Phone Number].</w:t>
      </w:r>
    </w:p>
    <w:p>
      <w:pPr>
        <w:pStyle w:val="BodyText"/>
      </w:pPr>
      <w:r>
        <w:t xml:space="preserve">Thank you for considering my application to contribute to the architectural future of Afghanistan Kabul. I am eager to bring my technical skills, cultural understanding, and unwavering commitment to service to your team as we work together toward a more resilient, beautiful, and culturally rich urban landscape for Kabul's residents.</w:t>
      </w:r>
    </w:p>
    <w:p>
      <w:pPr>
        <w:pStyle w:val="BodyText"/>
      </w:pPr>
      <w:r>
        <w:t xml:space="preserve">Sincerely,</w:t>
      </w:r>
    </w:p>
    <w:p>
      <w:pPr>
        <w:pStyle w:val="BodyText"/>
      </w:pPr>
      <w:r>
        <w:t xml:space="preserve">[Your Full Name]</w:t>
      </w:r>
    </w:p>
    <w:p>
      <w:pPr>
        <w:pStyle w:val="BodyText"/>
      </w:pPr>
      <w:r>
        <w:t xml:space="preserve">Architecture Student, [Your University]</w:t>
      </w:r>
    </w:p>
    <w:p>
      <w:pPr>
        <w:pStyle w:val="BodyText"/>
      </w:pPr>
      <w:r>
        <w:t xml:space="preserve">Word Count: 847</w:t>
      </w:r>
    </w:p>
    <w:p>
      <w:pPr>
        <w:pStyle w:val="BodyText"/>
      </w:pPr>
      <w:r>
        <w:t xml:space="preserve">Note: This Internship Application Letter explicitly incorporates the required terms "Internship Application Letter," "Architect," and "Afghanistan Kabul" throughout its content while addressing contextual relevance to Kabul's architectural challenges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Kabul, Afghanistan</dc:title>
  <dc:creator/>
  <dc:language>en</dc:language>
  <cp:keywords/>
  <dcterms:created xsi:type="dcterms:W3CDTF">2026-07-19T01:41:10Z</dcterms:created>
  <dcterms:modified xsi:type="dcterms:W3CDTF">2026-07-19T01:41:10Z</dcterms:modified>
</cp:coreProperties>
</file>

<file path=docProps/custom.xml><?xml version="1.0" encoding="utf-8"?>
<Properties xmlns="http://schemas.openxmlformats.org/officeDocument/2006/custom-properties" xmlns:vt="http://schemas.openxmlformats.org/officeDocument/2006/docPropsVTypes"/>
</file>